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3D87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240B22" w14:paraId="42E0E9C2" w14:textId="77777777" w:rsidTr="0074458A">
        <w:tc>
          <w:tcPr>
            <w:tcW w:w="2689" w:type="dxa"/>
          </w:tcPr>
          <w:p w14:paraId="28CEACDE" w14:textId="0130EDC0" w:rsidR="00240B22" w:rsidRPr="00240B22" w:rsidRDefault="00240B22" w:rsidP="0074458A">
            <w:pPr>
              <w:pStyle w:val="SIText-Bold"/>
            </w:pPr>
            <w:r w:rsidRPr="00240B22">
              <w:t>Release</w:t>
            </w:r>
          </w:p>
        </w:tc>
        <w:tc>
          <w:tcPr>
            <w:tcW w:w="6939" w:type="dxa"/>
          </w:tcPr>
          <w:p w14:paraId="1BCA81C3" w14:textId="77777777" w:rsidR="00240B22" w:rsidRPr="00240B22" w:rsidRDefault="00240B22" w:rsidP="0074458A">
            <w:pPr>
              <w:pStyle w:val="SIText-Bold"/>
            </w:pPr>
            <w:r w:rsidRPr="00240B22">
              <w:t>Comments</w:t>
            </w:r>
          </w:p>
        </w:tc>
      </w:tr>
      <w:tr w:rsidR="00240B22" w14:paraId="3652FB7C" w14:textId="77777777" w:rsidTr="0074458A">
        <w:tc>
          <w:tcPr>
            <w:tcW w:w="2689" w:type="dxa"/>
          </w:tcPr>
          <w:p w14:paraId="4974A219" w14:textId="0AE02CA6" w:rsidR="00240B22" w:rsidRPr="00240B22" w:rsidRDefault="00240B22" w:rsidP="00941881">
            <w:pPr>
              <w:pStyle w:val="SIText"/>
            </w:pPr>
            <w:r w:rsidRPr="00240B22">
              <w:t xml:space="preserve">Release </w:t>
            </w:r>
            <w:r w:rsidR="00941881">
              <w:t>1</w:t>
            </w:r>
          </w:p>
        </w:tc>
        <w:tc>
          <w:tcPr>
            <w:tcW w:w="6939" w:type="dxa"/>
          </w:tcPr>
          <w:p w14:paraId="4B84879A" w14:textId="06CBF5FE" w:rsidR="00240B22" w:rsidRPr="00240B22" w:rsidRDefault="00240B22" w:rsidP="00941881">
            <w:pPr>
              <w:pStyle w:val="SIText"/>
            </w:pPr>
            <w:r w:rsidRPr="00240B22">
              <w:t>This version released with FWP Forest and Wood Products Training Package Version 4.0</w:t>
            </w:r>
            <w:r w:rsidR="002009AB">
              <w:t>.</w:t>
            </w:r>
          </w:p>
        </w:tc>
      </w:tr>
    </w:tbl>
    <w:p w14:paraId="61805205" w14:textId="77777777" w:rsidR="00240B22" w:rsidRDefault="00240B22" w:rsidP="00240B22">
      <w:pPr>
        <w:pStyle w:val="SIText"/>
        <w:tabs>
          <w:tab w:val="left" w:pos="900"/>
        </w:tabs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D16286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DAF31A2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350FE021" w14:textId="365CBF98" w:rsidR="00F1480E" w:rsidRPr="000754EC" w:rsidRDefault="00240B22" w:rsidP="003860FB">
            <w:pPr>
              <w:pStyle w:val="SIUnittitle"/>
            </w:pPr>
            <w:r w:rsidRPr="00240B22">
              <w:t>FWPWPP3</w:t>
            </w:r>
            <w:r w:rsidR="003860FB">
              <w:t>XXX</w:t>
            </w:r>
            <w:r w:rsidRPr="00240B22">
              <w:t xml:space="preserve"> Trim new </w:t>
            </w:r>
            <w:r w:rsidR="00236F11">
              <w:t xml:space="preserve">engineered wood </w:t>
            </w:r>
            <w:r w:rsidRPr="00240B22">
              <w:t>panels to size</w:t>
            </w:r>
          </w:p>
        </w:tc>
      </w:tr>
      <w:tr w:rsidR="00F1480E" w:rsidRPr="00963A46" w14:paraId="0FDF7C83" w14:textId="77777777" w:rsidTr="00CA2922">
        <w:tc>
          <w:tcPr>
            <w:tcW w:w="1396" w:type="pct"/>
            <w:shd w:val="clear" w:color="auto" w:fill="auto"/>
          </w:tcPr>
          <w:p w14:paraId="1617FBA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11D735C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6C121FB" w14:textId="577A6962" w:rsidR="00BA7DD3" w:rsidRDefault="00BA7DD3" w:rsidP="00BA7DD3">
            <w:r w:rsidRPr="003A14BF">
              <w:t xml:space="preserve">This unit of competency describes the </w:t>
            </w:r>
            <w:r w:rsidR="00240B22">
              <w:t>skills and knowledge</w:t>
            </w:r>
            <w:r w:rsidRPr="003A14BF">
              <w:t xml:space="preserve"> required to trim </w:t>
            </w:r>
            <w:proofErr w:type="gramStart"/>
            <w:r w:rsidRPr="003A14BF">
              <w:t xml:space="preserve">new </w:t>
            </w:r>
            <w:r w:rsidR="00BE57C5">
              <w:t>engineered</w:t>
            </w:r>
            <w:proofErr w:type="gramEnd"/>
            <w:r w:rsidR="00BE57C5">
              <w:t xml:space="preserve"> wood </w:t>
            </w:r>
            <w:r w:rsidRPr="003A14BF">
              <w:t>panels to size with automated trimming saws as they progress along the production line.</w:t>
            </w:r>
            <w:r w:rsidR="00BE57C5" w:rsidRPr="003A14BF">
              <w:t xml:space="preserve"> </w:t>
            </w:r>
          </w:p>
          <w:p w14:paraId="08F214A1" w14:textId="77777777" w:rsidR="00240B22" w:rsidRPr="003A14BF" w:rsidRDefault="00240B22" w:rsidP="00BA7DD3"/>
          <w:p w14:paraId="13C588DC" w14:textId="0E29AC6C" w:rsidR="00BE57C5" w:rsidRPr="00BE57C5" w:rsidRDefault="00BA7DD3" w:rsidP="00BE57C5">
            <w:r w:rsidRPr="003A14BF">
              <w:t xml:space="preserve">The unit applies </w:t>
            </w:r>
            <w:r w:rsidR="00240B22">
              <w:t xml:space="preserve">individuals who work as </w:t>
            </w:r>
            <w:r w:rsidRPr="003A14BF">
              <w:t xml:space="preserve">production operators and technicians </w:t>
            </w:r>
            <w:r w:rsidR="00BE57C5">
              <w:t>in an engineered wood panel facility</w:t>
            </w:r>
            <w:r w:rsidRPr="003A14BF">
              <w:t>.</w:t>
            </w:r>
            <w:r w:rsidR="00BE57C5" w:rsidRPr="00AF16DA">
              <w:t xml:space="preserve"> </w:t>
            </w:r>
            <w:r w:rsidR="00BE57C5" w:rsidRPr="00BE57C5">
              <w:t>Operators generally work under broad or limited direction to complete routine activities related to own work and take responsibility for their work.</w:t>
            </w:r>
          </w:p>
          <w:p w14:paraId="1C202109" w14:textId="77777777" w:rsidR="00BE57C5" w:rsidRPr="00BE57C5" w:rsidRDefault="00BE57C5" w:rsidP="00BE57C5"/>
          <w:p w14:paraId="6A3A562F" w14:textId="77777777" w:rsidR="00941881" w:rsidRDefault="00BE57C5" w:rsidP="006A59E8">
            <w:pPr>
              <w:pStyle w:val="SIText"/>
              <w:rPr>
                <w:rStyle w:val="SITemporaryText"/>
              </w:rPr>
            </w:pPr>
            <w:r w:rsidRPr="006A59E8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6A59E8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6A59E8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</w:t>
            </w:r>
          </w:p>
          <w:p w14:paraId="17A02A31" w14:textId="5BABD5EA" w:rsidR="00BE57C5" w:rsidRPr="006A59E8" w:rsidRDefault="00BE57C5" w:rsidP="006A59E8">
            <w:pPr>
              <w:pStyle w:val="SIText"/>
            </w:pPr>
            <w:r w:rsidRPr="006A59E8">
              <w:rPr>
                <w:rStyle w:val="SITemporaryText"/>
                <w:color w:val="auto"/>
                <w:sz w:val="20"/>
              </w:rPr>
              <w:t xml:space="preserve"> </w:t>
            </w:r>
          </w:p>
          <w:p w14:paraId="57CA8865" w14:textId="492F4F5C" w:rsidR="00F1480E" w:rsidRPr="000754EC" w:rsidRDefault="00BA7DD3" w:rsidP="00240B22">
            <w:r w:rsidRPr="003A14BF">
              <w:t>No licensing, legislative, regulatory, or certification requirements apply to this unit at the time of publication.</w:t>
            </w:r>
          </w:p>
        </w:tc>
      </w:tr>
      <w:tr w:rsidR="00F1480E" w:rsidRPr="00963A46" w14:paraId="0790B325" w14:textId="77777777" w:rsidTr="00CA2922">
        <w:tc>
          <w:tcPr>
            <w:tcW w:w="1396" w:type="pct"/>
            <w:shd w:val="clear" w:color="auto" w:fill="auto"/>
          </w:tcPr>
          <w:p w14:paraId="0BB85DB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AEF40AB" w14:textId="1DDC5B9D" w:rsidR="00F1480E" w:rsidRPr="000754EC" w:rsidRDefault="00F1480E" w:rsidP="00BA7DD3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EEA8AF4" w14:textId="77777777" w:rsidTr="00CA2922">
        <w:tc>
          <w:tcPr>
            <w:tcW w:w="1396" w:type="pct"/>
            <w:shd w:val="clear" w:color="auto" w:fill="auto"/>
          </w:tcPr>
          <w:p w14:paraId="55354FCF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A6A552B" w14:textId="250B7A8B" w:rsidR="00BA7DD3" w:rsidRPr="003A14BF" w:rsidRDefault="00BA7DD3" w:rsidP="00BA7DD3">
            <w:r w:rsidRPr="003A14BF">
              <w:t>Wood Panel Products</w:t>
            </w:r>
          </w:p>
          <w:p w14:paraId="794388F8" w14:textId="7AEE1360" w:rsidR="00F1480E" w:rsidRPr="000754EC" w:rsidRDefault="00F1480E" w:rsidP="000754EC">
            <w:pPr>
              <w:pStyle w:val="SIText"/>
            </w:pPr>
          </w:p>
        </w:tc>
      </w:tr>
    </w:tbl>
    <w:p w14:paraId="76E18C0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7EC30C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5C5DD22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2C12D1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7682F5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186FE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389C57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A7DD3" w:rsidRPr="00963A46" w14:paraId="550E2A3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2EC9AF5" w14:textId="71505F21" w:rsidR="00BA7DD3" w:rsidRPr="00BA7DD3" w:rsidRDefault="00BA7DD3" w:rsidP="00BA7DD3">
            <w:pPr>
              <w:pStyle w:val="SIText"/>
            </w:pPr>
            <w:r w:rsidRPr="003A14BF">
              <w:t>1. Prepare for trimming</w:t>
            </w:r>
            <w:r w:rsidR="00BE57C5">
              <w:t xml:space="preserve"> </w:t>
            </w:r>
            <w:r w:rsidR="00BE57C5" w:rsidRPr="00BE57C5">
              <w:t>engineered wood panels</w:t>
            </w:r>
          </w:p>
        </w:tc>
        <w:tc>
          <w:tcPr>
            <w:tcW w:w="3604" w:type="pct"/>
            <w:shd w:val="clear" w:color="auto" w:fill="auto"/>
          </w:tcPr>
          <w:p w14:paraId="0F87FE96" w14:textId="13031E12" w:rsidR="00BA7DD3" w:rsidRPr="00BA7DD3" w:rsidRDefault="00BA7DD3" w:rsidP="00BA7DD3">
            <w:r w:rsidRPr="003A14BF">
              <w:t>1.1 Review work order</w:t>
            </w:r>
            <w:r w:rsidR="003D61E2">
              <w:t>,</w:t>
            </w:r>
            <w:r w:rsidRPr="003A14BF">
              <w:t xml:space="preserve"> </w:t>
            </w:r>
            <w:r w:rsidR="003D61E2" w:rsidRPr="006B5C7B">
              <w:t xml:space="preserve">workplace health and safety requirements, environmental protection practices and emergency procedures </w:t>
            </w:r>
            <w:r w:rsidRPr="003A14BF">
              <w:t>and where required check with appropriate personnel</w:t>
            </w:r>
          </w:p>
          <w:p w14:paraId="06346EB1" w14:textId="57971DB1" w:rsidR="006B5C7B" w:rsidRPr="006B5C7B" w:rsidRDefault="006B5C7B" w:rsidP="006B5C7B">
            <w:pPr>
              <w:pStyle w:val="SIText"/>
            </w:pPr>
            <w:r w:rsidRPr="006B5C7B">
              <w:t>1.</w:t>
            </w:r>
            <w:r w:rsidR="003D61E2">
              <w:t>2</w:t>
            </w:r>
            <w:r w:rsidRPr="006B5C7B">
              <w:t xml:space="preserve"> Identify and report hazards</w:t>
            </w:r>
            <w:r w:rsidR="003D61E2">
              <w:t xml:space="preserve"> </w:t>
            </w:r>
            <w:r w:rsidR="003D61E2" w:rsidRPr="006B5C7B">
              <w:t xml:space="preserve">and </w:t>
            </w:r>
            <w:r w:rsidR="003D61E2" w:rsidRPr="003D61E2">
              <w:t>use personal protective equipment (PPE)</w:t>
            </w:r>
            <w:r w:rsidR="003D61E2">
              <w:t xml:space="preserve"> </w:t>
            </w:r>
            <w:r w:rsidRPr="006B5C7B">
              <w:t xml:space="preserve">in line with </w:t>
            </w:r>
            <w:r w:rsidR="003D61E2">
              <w:t>workplace</w:t>
            </w:r>
            <w:r w:rsidRPr="006B5C7B">
              <w:t xml:space="preserve"> requirements and health and safety legislati</w:t>
            </w:r>
            <w:r w:rsidR="003D61E2">
              <w:t>on</w:t>
            </w:r>
            <w:r w:rsidRPr="006B5C7B">
              <w:t xml:space="preserve"> to maintain safe work practices</w:t>
            </w:r>
          </w:p>
          <w:p w14:paraId="22529440" w14:textId="17CAB3FA" w:rsidR="00BA7DD3" w:rsidRPr="00BA7DD3" w:rsidRDefault="00BA7DD3" w:rsidP="006A59E8">
            <w:pPr>
              <w:pStyle w:val="SIText"/>
            </w:pPr>
            <w:r w:rsidRPr="003A14BF">
              <w:t>1.3 Plan material trimming sequences in line with work order</w:t>
            </w:r>
          </w:p>
        </w:tc>
      </w:tr>
      <w:tr w:rsidR="00BA7DD3" w:rsidRPr="00963A46" w14:paraId="753619D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B76B7C8" w14:textId="4130322A" w:rsidR="00BA7DD3" w:rsidRPr="00BA7DD3" w:rsidRDefault="00BA7DD3" w:rsidP="00BA7DD3">
            <w:r w:rsidRPr="003A14BF">
              <w:t xml:space="preserve">2. Trim </w:t>
            </w:r>
            <w:r w:rsidR="003555F2">
              <w:t xml:space="preserve">engineered wood </w:t>
            </w:r>
            <w:r w:rsidRPr="003A14BF">
              <w:t>panels to size</w:t>
            </w:r>
          </w:p>
        </w:tc>
        <w:tc>
          <w:tcPr>
            <w:tcW w:w="3604" w:type="pct"/>
            <w:shd w:val="clear" w:color="auto" w:fill="auto"/>
          </w:tcPr>
          <w:p w14:paraId="76044F12" w14:textId="3E23981B" w:rsidR="00BA7DD3" w:rsidRPr="00BA7DD3" w:rsidRDefault="00BA7DD3" w:rsidP="00BA7DD3">
            <w:r w:rsidRPr="003A14BF">
              <w:t xml:space="preserve">2.1 Use equipment in line with </w:t>
            </w:r>
            <w:r w:rsidR="006B5C7B">
              <w:t xml:space="preserve">workplace health and </w:t>
            </w:r>
            <w:r w:rsidRPr="003A14BF">
              <w:t>safety procedures, manufacturer instructions and environmental protection practices</w:t>
            </w:r>
          </w:p>
          <w:p w14:paraId="1E5A6A64" w14:textId="4306AB86" w:rsidR="00BA7DD3" w:rsidRPr="00BA7DD3" w:rsidRDefault="00BA7DD3" w:rsidP="00BA7DD3">
            <w:r w:rsidRPr="003A14BF">
              <w:t xml:space="preserve">2.2 Set feed system to stop material automatically for trimming to be </w:t>
            </w:r>
            <w:r w:rsidRPr="00BA7DD3">
              <w:t>completed</w:t>
            </w:r>
          </w:p>
          <w:p w14:paraId="0DB033C1" w14:textId="768F1F71" w:rsidR="00BA7DD3" w:rsidRPr="00BA7DD3" w:rsidRDefault="00BA7DD3" w:rsidP="00BA7DD3">
            <w:r w:rsidRPr="003A14BF">
              <w:t xml:space="preserve">2.3 Monitor trimming sequence until new </w:t>
            </w:r>
            <w:r w:rsidR="006B5C7B">
              <w:t xml:space="preserve">engineered wood </w:t>
            </w:r>
            <w:r w:rsidRPr="003A14BF">
              <w:t>panel production run ceases</w:t>
            </w:r>
          </w:p>
          <w:p w14:paraId="3BBE3A25" w14:textId="246CAAA2" w:rsidR="00BA7DD3" w:rsidRPr="00BA7DD3" w:rsidRDefault="00BA7DD3" w:rsidP="00BA7DD3">
            <w:r w:rsidRPr="003A14BF">
              <w:t>2.4 Check cuts for length within set tolerance</w:t>
            </w:r>
          </w:p>
          <w:p w14:paraId="0BC97EC7" w14:textId="5B2EC76A" w:rsidR="00BA7DD3" w:rsidRPr="00BA7DD3" w:rsidRDefault="00BA7DD3" w:rsidP="00BA7DD3">
            <w:r w:rsidRPr="003A14BF">
              <w:t>2.5 Dispose of incorrect cuts, off cuts and defective material in line with environmental protection practices</w:t>
            </w:r>
          </w:p>
          <w:p w14:paraId="5D8FEAF8" w14:textId="6BB637DF" w:rsidR="00BA7DD3" w:rsidRPr="00BA7DD3" w:rsidRDefault="00BA7DD3" w:rsidP="006A59E8">
            <w:pPr>
              <w:pStyle w:val="SIText"/>
            </w:pPr>
            <w:r w:rsidRPr="003A14BF">
              <w:t xml:space="preserve">2.6 Stack </w:t>
            </w:r>
            <w:r w:rsidR="006B5C7B">
              <w:t>trimmed engineered wood panels</w:t>
            </w:r>
            <w:r w:rsidR="006B5C7B" w:rsidRPr="003A14BF">
              <w:t xml:space="preserve"> </w:t>
            </w:r>
            <w:r w:rsidRPr="003A14BF">
              <w:t>safely in designated location in line with work order</w:t>
            </w:r>
          </w:p>
        </w:tc>
      </w:tr>
      <w:tr w:rsidR="00BA7DD3" w:rsidRPr="00963A46" w14:paraId="7E743C1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78B1119" w14:textId="4A4DC003" w:rsidR="00BA7DD3" w:rsidRPr="00BA7DD3" w:rsidRDefault="00BA7DD3" w:rsidP="00BA7DD3">
            <w:r w:rsidRPr="003A14BF"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70742448" w14:textId="137D31BB" w:rsidR="00BA7DD3" w:rsidRPr="00BA7DD3" w:rsidRDefault="00BA7DD3" w:rsidP="00BA7DD3">
            <w:r w:rsidRPr="003A14BF">
              <w:t xml:space="preserve">3.1 </w:t>
            </w:r>
            <w:r w:rsidR="00DA4006">
              <w:t>L</w:t>
            </w:r>
            <w:r w:rsidR="00DA4006" w:rsidRPr="003A14BF">
              <w:t xml:space="preserve">ock out equipment </w:t>
            </w:r>
            <w:r w:rsidR="00DA4006">
              <w:t xml:space="preserve">in line with </w:t>
            </w:r>
            <w:r w:rsidR="006B5C7B">
              <w:t xml:space="preserve">workplace health and </w:t>
            </w:r>
            <w:r w:rsidRPr="003A14BF">
              <w:t xml:space="preserve">safety procedures </w:t>
            </w:r>
          </w:p>
          <w:p w14:paraId="32A0C961" w14:textId="176BFE60" w:rsidR="00BA7DD3" w:rsidRPr="00BA7DD3" w:rsidRDefault="00BA7DD3" w:rsidP="00BA7DD3">
            <w:r w:rsidRPr="003A14BF">
              <w:t>3.2 Check saw blades for bluntness or damage</w:t>
            </w:r>
          </w:p>
          <w:p w14:paraId="5D5A6561" w14:textId="40EC4684" w:rsidR="00BA7DD3" w:rsidRPr="00BA7DD3" w:rsidRDefault="00BA7DD3" w:rsidP="00BA7DD3">
            <w:r w:rsidRPr="003A14BF">
              <w:t xml:space="preserve">3.3 Remove and replace saw blades in line with </w:t>
            </w:r>
            <w:r w:rsidRPr="00BA7DD3">
              <w:t>manufacturer recommendations</w:t>
            </w:r>
          </w:p>
          <w:p w14:paraId="6FF01D97" w14:textId="44E99FE3" w:rsidR="00BA7DD3" w:rsidRPr="00BA7DD3" w:rsidRDefault="00BA7DD3" w:rsidP="00BA7DD3">
            <w:r w:rsidRPr="003A14BF">
              <w:t xml:space="preserve">3.4 Keep saw area clear of dust, off-cuts and debris in line with </w:t>
            </w:r>
            <w:r w:rsidR="006B5C7B">
              <w:t>workplace health and</w:t>
            </w:r>
            <w:r w:rsidR="006B5C7B" w:rsidRPr="003A14BF">
              <w:t xml:space="preserve"> </w:t>
            </w:r>
            <w:r w:rsidRPr="003A14BF">
              <w:t xml:space="preserve">safety procedures </w:t>
            </w:r>
          </w:p>
          <w:p w14:paraId="0E521820" w14:textId="39234D7F" w:rsidR="00BA7DD3" w:rsidRPr="00BA7DD3" w:rsidRDefault="00BA7DD3" w:rsidP="00240B22">
            <w:pPr>
              <w:pStyle w:val="SIText"/>
            </w:pPr>
            <w:r w:rsidRPr="003A14BF">
              <w:t>3.5 Record and report production outcomes, equipment faults and maintenance requirements to appropriate personne</w:t>
            </w:r>
            <w:r w:rsidRPr="00BA7DD3">
              <w:t>l</w:t>
            </w:r>
          </w:p>
        </w:tc>
      </w:tr>
    </w:tbl>
    <w:p w14:paraId="4C334974" w14:textId="77777777" w:rsidR="005F771F" w:rsidRDefault="005F771F" w:rsidP="005F771F">
      <w:pPr>
        <w:pStyle w:val="SIText"/>
      </w:pPr>
    </w:p>
    <w:p w14:paraId="6695B909" w14:textId="77777777" w:rsidR="005F771F" w:rsidRPr="000754EC" w:rsidRDefault="005F771F" w:rsidP="000754EC">
      <w:r>
        <w:br w:type="page"/>
      </w:r>
    </w:p>
    <w:p w14:paraId="18E87C91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782AB82" w14:textId="77777777" w:rsidTr="00CA2922">
        <w:trPr>
          <w:tblHeader/>
        </w:trPr>
        <w:tc>
          <w:tcPr>
            <w:tcW w:w="5000" w:type="pct"/>
            <w:gridSpan w:val="2"/>
          </w:tcPr>
          <w:p w14:paraId="29FF888A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BA7DD3">
              <w:t>o</w:t>
            </w:r>
            <w:r w:rsidRPr="000754EC">
              <w:t>undation Skills</w:t>
            </w:r>
          </w:p>
          <w:p w14:paraId="4B25E30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6C8DD26" w14:textId="77777777" w:rsidTr="00CA2922">
        <w:trPr>
          <w:tblHeader/>
        </w:trPr>
        <w:tc>
          <w:tcPr>
            <w:tcW w:w="1396" w:type="pct"/>
          </w:tcPr>
          <w:p w14:paraId="3AFA3D4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D0E406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A7DD3" w:rsidRPr="00336FCA" w:rsidDel="00423CB2" w14:paraId="660A2B03" w14:textId="77777777" w:rsidTr="00CA2922">
        <w:tc>
          <w:tcPr>
            <w:tcW w:w="1396" w:type="pct"/>
          </w:tcPr>
          <w:p w14:paraId="32D8C3B6" w14:textId="5FE3BF35" w:rsidR="00BA7DD3" w:rsidRPr="00BA7DD3" w:rsidRDefault="00BA7DD3" w:rsidP="00240B22">
            <w:pPr>
              <w:pStyle w:val="SIText"/>
            </w:pPr>
            <w:r w:rsidRPr="003A14BF">
              <w:t xml:space="preserve">Numeracy </w:t>
            </w:r>
          </w:p>
        </w:tc>
        <w:tc>
          <w:tcPr>
            <w:tcW w:w="3604" w:type="pct"/>
          </w:tcPr>
          <w:p w14:paraId="7CDA9C2D" w14:textId="77777777" w:rsidR="00BA7DD3" w:rsidRPr="00BA7DD3" w:rsidRDefault="00BA7DD3" w:rsidP="00BA7DD3">
            <w:pPr>
              <w:pStyle w:val="SIBulletList1"/>
            </w:pPr>
            <w:r w:rsidRPr="003A14BF">
              <w:t xml:space="preserve">identify quantities of required material within work orders and count numbers of </w:t>
            </w:r>
            <w:r w:rsidRPr="00BA7DD3">
              <w:t>panels to be trimmed</w:t>
            </w:r>
          </w:p>
          <w:p w14:paraId="69A65A83" w14:textId="77777777" w:rsidR="00BA7DD3" w:rsidRPr="00BA7DD3" w:rsidRDefault="00BA7DD3" w:rsidP="00BA7DD3">
            <w:pPr>
              <w:pStyle w:val="SIBulletList1"/>
            </w:pPr>
            <w:r w:rsidRPr="003A14BF">
              <w:t>complete basic calculations of required length to determine saw set up</w:t>
            </w:r>
          </w:p>
          <w:p w14:paraId="512A7CFF" w14:textId="1BD6EBC7" w:rsidR="00BA7DD3" w:rsidRPr="00BA7DD3" w:rsidRDefault="00BA7DD3" w:rsidP="00240B22">
            <w:pPr>
              <w:pStyle w:val="SIBulletList1"/>
            </w:pPr>
            <w:r w:rsidRPr="003A14BF">
              <w:t>measure finished dimensions against specifications and appropriate tolerances</w:t>
            </w:r>
          </w:p>
        </w:tc>
      </w:tr>
      <w:tr w:rsidR="003860FB" w:rsidRPr="00336FCA" w:rsidDel="00423CB2" w14:paraId="3D46B767" w14:textId="77777777" w:rsidTr="00CA2922">
        <w:tc>
          <w:tcPr>
            <w:tcW w:w="1396" w:type="pct"/>
          </w:tcPr>
          <w:p w14:paraId="50D17622" w14:textId="2F02DB3A" w:rsidR="003860FB" w:rsidRPr="003860FB" w:rsidRDefault="003860FB" w:rsidP="003860FB">
            <w:pPr>
              <w:pStyle w:val="SIText"/>
            </w:pPr>
            <w:r w:rsidRPr="003860FB">
              <w:t>Navigate the world of work</w:t>
            </w:r>
          </w:p>
        </w:tc>
        <w:tc>
          <w:tcPr>
            <w:tcW w:w="3604" w:type="pct"/>
          </w:tcPr>
          <w:p w14:paraId="0EADD165" w14:textId="087942C3" w:rsidR="003860FB" w:rsidRPr="003860FB" w:rsidRDefault="003860FB" w:rsidP="003860FB">
            <w:pPr>
              <w:pStyle w:val="SIBulletList1"/>
            </w:pPr>
            <w:r w:rsidRPr="003860FB">
              <w:t>understand main tasks, responsibilities and boundaries of own role</w:t>
            </w:r>
          </w:p>
        </w:tc>
      </w:tr>
      <w:tr w:rsidR="003860FB" w:rsidRPr="00336FCA" w:rsidDel="00423CB2" w14:paraId="33D32489" w14:textId="77777777" w:rsidTr="00CA2922">
        <w:tc>
          <w:tcPr>
            <w:tcW w:w="1396" w:type="pct"/>
          </w:tcPr>
          <w:p w14:paraId="40FACE58" w14:textId="5B7A937E" w:rsidR="003860FB" w:rsidRPr="003860FB" w:rsidRDefault="003860FB" w:rsidP="003860FB">
            <w:pPr>
              <w:pStyle w:val="SIText"/>
            </w:pPr>
            <w:r w:rsidRPr="003860FB">
              <w:t>Interact with others</w:t>
            </w:r>
          </w:p>
        </w:tc>
        <w:tc>
          <w:tcPr>
            <w:tcW w:w="3604" w:type="pct"/>
          </w:tcPr>
          <w:p w14:paraId="70CAEC2B" w14:textId="19332E0E" w:rsidR="003860FB" w:rsidRPr="003860FB" w:rsidRDefault="003860FB" w:rsidP="003860FB">
            <w:pPr>
              <w:pStyle w:val="SIBulletList1"/>
            </w:pPr>
            <w:r w:rsidRPr="003860FB">
              <w:t>use modes of communication suitable to purpose to confirm and clarify understanding</w:t>
            </w:r>
          </w:p>
        </w:tc>
      </w:tr>
      <w:tr w:rsidR="003860FB" w:rsidRPr="00336FCA" w:rsidDel="00423CB2" w14:paraId="1524985B" w14:textId="77777777" w:rsidTr="00CA2922">
        <w:tc>
          <w:tcPr>
            <w:tcW w:w="1396" w:type="pct"/>
          </w:tcPr>
          <w:p w14:paraId="70A3BCFB" w14:textId="5AB97E67" w:rsidR="003860FB" w:rsidRPr="003860FB" w:rsidRDefault="003860FB" w:rsidP="003860FB">
            <w:pPr>
              <w:pStyle w:val="SIText"/>
            </w:pPr>
            <w:r w:rsidRPr="003860FB">
              <w:t>Get the work done</w:t>
            </w:r>
          </w:p>
        </w:tc>
        <w:tc>
          <w:tcPr>
            <w:tcW w:w="3604" w:type="pct"/>
          </w:tcPr>
          <w:p w14:paraId="5495E2A4" w14:textId="3A0B333D" w:rsidR="003860FB" w:rsidRPr="003860FB" w:rsidRDefault="003860FB" w:rsidP="003860FB">
            <w:pPr>
              <w:pStyle w:val="SIBulletList1"/>
            </w:pPr>
            <w:r w:rsidRPr="003860FB">
              <w:t>recognise and respond to routine problems</w:t>
            </w:r>
          </w:p>
        </w:tc>
      </w:tr>
    </w:tbl>
    <w:p w14:paraId="73E677FE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5E5578C" w14:textId="77777777" w:rsidTr="00F33FF2">
        <w:tc>
          <w:tcPr>
            <w:tcW w:w="5000" w:type="pct"/>
            <w:gridSpan w:val="4"/>
          </w:tcPr>
          <w:p w14:paraId="0C5DCF4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3860FB">
              <w:t xml:space="preserve">nit </w:t>
            </w:r>
            <w:r w:rsidRPr="000754EC">
              <w:t>Mapping Information</w:t>
            </w:r>
          </w:p>
        </w:tc>
      </w:tr>
      <w:tr w:rsidR="00F1480E" w14:paraId="6DDEB338" w14:textId="77777777" w:rsidTr="00F33FF2">
        <w:tc>
          <w:tcPr>
            <w:tcW w:w="1028" w:type="pct"/>
          </w:tcPr>
          <w:p w14:paraId="4A5C424B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0680612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41BDBDA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722673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AE34A5F" w14:textId="77777777" w:rsidTr="00F33FF2">
        <w:tc>
          <w:tcPr>
            <w:tcW w:w="1028" w:type="pct"/>
          </w:tcPr>
          <w:p w14:paraId="138E706B" w14:textId="0CC8EFE4" w:rsidR="00041E59" w:rsidRPr="000754EC" w:rsidRDefault="00240B22" w:rsidP="003860FB">
            <w:pPr>
              <w:pStyle w:val="SIText"/>
            </w:pPr>
            <w:r w:rsidRPr="00240B22">
              <w:t>FWPWPP3</w:t>
            </w:r>
            <w:r w:rsidR="003860FB">
              <w:t>XXX</w:t>
            </w:r>
            <w:r w:rsidRPr="00240B22">
              <w:t xml:space="preserve"> Trim new </w:t>
            </w:r>
            <w:r w:rsidR="003860FB">
              <w:t xml:space="preserve">engineered wood </w:t>
            </w:r>
            <w:r w:rsidRPr="00240B22">
              <w:t>panels to size</w:t>
            </w:r>
          </w:p>
        </w:tc>
        <w:tc>
          <w:tcPr>
            <w:tcW w:w="1105" w:type="pct"/>
          </w:tcPr>
          <w:p w14:paraId="5A7B8320" w14:textId="48D8893B" w:rsidR="00041E59" w:rsidRPr="000754EC" w:rsidRDefault="00240B22" w:rsidP="000754EC">
            <w:pPr>
              <w:pStyle w:val="SIText"/>
            </w:pPr>
            <w:r w:rsidRPr="00240B22">
              <w:t>FWPWPP3221 Trim new panels to size</w:t>
            </w:r>
          </w:p>
        </w:tc>
        <w:tc>
          <w:tcPr>
            <w:tcW w:w="1251" w:type="pct"/>
          </w:tcPr>
          <w:p w14:paraId="4F623CB0" w14:textId="6CF38136" w:rsidR="00041E59" w:rsidRPr="000754EC" w:rsidRDefault="00941881" w:rsidP="00941881">
            <w:r w:rsidRPr="00941881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06BF1285" w14:textId="0A075457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28CCFBC4" w14:textId="65B5AD49" w:rsidR="00916CD7" w:rsidRPr="000754EC" w:rsidRDefault="00916CD7" w:rsidP="000754EC">
            <w:pPr>
              <w:pStyle w:val="SIText"/>
            </w:pPr>
          </w:p>
        </w:tc>
      </w:tr>
    </w:tbl>
    <w:p w14:paraId="5CA8F2E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0695DC51" w14:textId="77777777" w:rsidTr="00240B22">
        <w:tc>
          <w:tcPr>
            <w:tcW w:w="1026" w:type="pct"/>
            <w:shd w:val="clear" w:color="auto" w:fill="auto"/>
          </w:tcPr>
          <w:p w14:paraId="587A8FC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4D917AED" w14:textId="77777777" w:rsidR="00240B22" w:rsidRPr="00240B22" w:rsidRDefault="00240B22" w:rsidP="00240B22">
            <w:pPr>
              <w:pStyle w:val="SIText"/>
            </w:pPr>
            <w:r w:rsidRPr="00240B22">
              <w:t xml:space="preserve">Companion Volumes, including Implementation Guides, are available at </w:t>
            </w:r>
            <w:proofErr w:type="spellStart"/>
            <w:r w:rsidRPr="00240B22">
              <w:t>VETNet</w:t>
            </w:r>
            <w:proofErr w:type="spellEnd"/>
            <w:r w:rsidRPr="00240B22">
              <w:t xml:space="preserve">: </w:t>
            </w:r>
          </w:p>
          <w:p w14:paraId="20EB868F" w14:textId="6125AA04" w:rsidR="00F1480E" w:rsidRPr="000754EC" w:rsidRDefault="00ED39A7" w:rsidP="00240B22">
            <w:pPr>
              <w:pStyle w:val="SIText"/>
            </w:pPr>
            <w:hyperlink r:id="rId11" w:history="1">
              <w:r w:rsidR="00240B22" w:rsidRPr="00240B22">
                <w:t>https://vetnet.education.gov.au/Pages/TrainingDocs.aspx?q=0d96fe23-5747-4c01-9d6f-3509ff8d3d47</w:t>
              </w:r>
            </w:hyperlink>
          </w:p>
        </w:tc>
      </w:tr>
    </w:tbl>
    <w:p w14:paraId="3E31C407" w14:textId="77777777" w:rsidR="00F1480E" w:rsidRDefault="00F1480E" w:rsidP="005F771F">
      <w:pPr>
        <w:pStyle w:val="SIText"/>
      </w:pPr>
    </w:p>
    <w:p w14:paraId="163A07A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82BFCD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B44539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7483528" w14:textId="2655EAE6" w:rsidR="00556C4C" w:rsidRPr="000754EC" w:rsidRDefault="00556C4C" w:rsidP="003860FB">
            <w:pPr>
              <w:pStyle w:val="SIUnittitle"/>
            </w:pPr>
            <w:r w:rsidRPr="00F56827">
              <w:t xml:space="preserve">Assessment requirements for </w:t>
            </w:r>
            <w:r w:rsidR="00BA7DD3" w:rsidRPr="00BA7DD3">
              <w:t>FWPWPP3</w:t>
            </w:r>
            <w:r w:rsidR="003860FB">
              <w:t>XXX</w:t>
            </w:r>
            <w:r w:rsidR="00BA7DD3" w:rsidRPr="00BA7DD3">
              <w:t xml:space="preserve"> Trim new </w:t>
            </w:r>
            <w:r w:rsidR="003D61E2">
              <w:t xml:space="preserve">engineered wood </w:t>
            </w:r>
            <w:r w:rsidR="00BA7DD3" w:rsidRPr="00BA7DD3">
              <w:t>panels to size</w:t>
            </w:r>
          </w:p>
        </w:tc>
      </w:tr>
      <w:tr w:rsidR="00556C4C" w:rsidRPr="00A55106" w14:paraId="3945031F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A8EF475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6FDFFBD" w14:textId="77777777" w:rsidTr="00113678">
        <w:tc>
          <w:tcPr>
            <w:tcW w:w="5000" w:type="pct"/>
            <w:gridSpan w:val="2"/>
            <w:shd w:val="clear" w:color="auto" w:fill="auto"/>
          </w:tcPr>
          <w:p w14:paraId="5EDBEB33" w14:textId="77777777" w:rsidR="00240B22" w:rsidRPr="00240B22" w:rsidRDefault="00240B22" w:rsidP="00240B22">
            <w:r w:rsidRPr="00240B22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43A5878A" w14:textId="1F12D635" w:rsidR="006B5C7B" w:rsidRPr="006B5C7B" w:rsidRDefault="006B5C7B" w:rsidP="006B5C7B">
            <w:pPr>
              <w:pStyle w:val="SIBulletList1"/>
            </w:pPr>
            <w:r w:rsidRPr="006B5C7B">
              <w:t xml:space="preserve">followed workplace health and safety requirements and environmental protection procedures for </w:t>
            </w:r>
            <w:r>
              <w:t>trimming new</w:t>
            </w:r>
            <w:r w:rsidRPr="006B5C7B">
              <w:t xml:space="preserve"> engineered wood products</w:t>
            </w:r>
          </w:p>
          <w:p w14:paraId="73E3379D" w14:textId="1FCDDB71" w:rsidR="00BA7DD3" w:rsidRPr="00BA7DD3" w:rsidRDefault="00BA7DD3" w:rsidP="00BA7DD3">
            <w:pPr>
              <w:pStyle w:val="SIBulletList1"/>
            </w:pPr>
            <w:r w:rsidRPr="00F073A1">
              <w:t>produce</w:t>
            </w:r>
            <w:r w:rsidR="00A00BB2">
              <w:t>d</w:t>
            </w:r>
            <w:r w:rsidRPr="00F073A1">
              <w:t xml:space="preserve"> trimmed </w:t>
            </w:r>
            <w:r w:rsidR="006B5C7B">
              <w:t xml:space="preserve">engineered wood </w:t>
            </w:r>
            <w:r w:rsidRPr="00F073A1">
              <w:t>panels in line with individual work orders prescribing different lengths and tolerances and number of panels; types of panels includes:</w:t>
            </w:r>
          </w:p>
          <w:p w14:paraId="6ED98070" w14:textId="77777777" w:rsidR="00BA7DD3" w:rsidRPr="00BA7DD3" w:rsidRDefault="00BA7DD3" w:rsidP="00BA7DD3">
            <w:pPr>
              <w:pStyle w:val="SIBulletList2"/>
            </w:pPr>
            <w:r w:rsidRPr="00F073A1">
              <w:t>medium density fibreboard</w:t>
            </w:r>
          </w:p>
          <w:p w14:paraId="29213303" w14:textId="77777777" w:rsidR="00BA7DD3" w:rsidRPr="00BA7DD3" w:rsidRDefault="00BA7DD3" w:rsidP="00BA7DD3">
            <w:pPr>
              <w:pStyle w:val="SIBulletList2"/>
            </w:pPr>
            <w:r w:rsidRPr="00F073A1">
              <w:t>laminated veneer</w:t>
            </w:r>
          </w:p>
          <w:p w14:paraId="79AECA56" w14:textId="77777777" w:rsidR="00BA7DD3" w:rsidRPr="00BA7DD3" w:rsidRDefault="00BA7DD3" w:rsidP="00BA7DD3">
            <w:pPr>
              <w:pStyle w:val="SIBulletList2"/>
            </w:pPr>
            <w:r w:rsidRPr="00F073A1">
              <w:t>chipboard</w:t>
            </w:r>
          </w:p>
          <w:p w14:paraId="419533B0" w14:textId="77777777" w:rsidR="00BA7DD3" w:rsidRPr="00BA7DD3" w:rsidRDefault="00BA7DD3" w:rsidP="00BA7DD3">
            <w:pPr>
              <w:pStyle w:val="SIBulletList2"/>
            </w:pPr>
            <w:r w:rsidRPr="00F073A1">
              <w:t>fibreboard</w:t>
            </w:r>
          </w:p>
          <w:p w14:paraId="13ECB6E4" w14:textId="77777777" w:rsidR="00BA7DD3" w:rsidRPr="00BA7DD3" w:rsidRDefault="00BA7DD3" w:rsidP="00BA7DD3">
            <w:pPr>
              <w:pStyle w:val="SIBulletList2"/>
            </w:pPr>
            <w:r w:rsidRPr="00F073A1">
              <w:t>plywood</w:t>
            </w:r>
          </w:p>
          <w:p w14:paraId="7B30F508" w14:textId="77777777" w:rsidR="00BA7DD3" w:rsidRPr="00BA7DD3" w:rsidRDefault="00BA7DD3" w:rsidP="00BA7DD3">
            <w:pPr>
              <w:pStyle w:val="SIBulletList2"/>
            </w:pPr>
            <w:r w:rsidRPr="00F073A1">
              <w:t>continuous ply</w:t>
            </w:r>
          </w:p>
          <w:p w14:paraId="20353A8E" w14:textId="258083F1" w:rsidR="00BA7DD3" w:rsidRPr="00BA7DD3" w:rsidRDefault="00BA7DD3" w:rsidP="00BA7DD3">
            <w:pPr>
              <w:pStyle w:val="SIBulletList1"/>
            </w:pPr>
            <w:r w:rsidRPr="00F073A1">
              <w:t>across the above jobs, complete</w:t>
            </w:r>
            <w:r w:rsidR="00A00BB2">
              <w:t>d</w:t>
            </w:r>
            <w:r w:rsidRPr="00F073A1">
              <w:t xml:space="preserve"> cutting patterns and sequences for single straight cuts and angles requiring one cutting pass set for multiple cuts of the same size</w:t>
            </w:r>
          </w:p>
          <w:p w14:paraId="35141CCC" w14:textId="3BF29A6B" w:rsidR="00BA7DD3" w:rsidRPr="00BA7DD3" w:rsidRDefault="00BA7DD3" w:rsidP="00BA7DD3">
            <w:pPr>
              <w:pStyle w:val="SIBulletList1"/>
            </w:pPr>
            <w:r w:rsidRPr="00F073A1">
              <w:t>for each of the above jobs, stack</w:t>
            </w:r>
            <w:r w:rsidR="00A00BB2">
              <w:t>ed</w:t>
            </w:r>
            <w:r w:rsidRPr="00F073A1">
              <w:t xml:space="preserve"> batches of cut panels in storage location according to common length</w:t>
            </w:r>
          </w:p>
          <w:p w14:paraId="78F2D5B9" w14:textId="5FA19553" w:rsidR="00556C4C" w:rsidRPr="000754EC" w:rsidRDefault="00BA7DD3" w:rsidP="00BA7DD3">
            <w:pPr>
              <w:pStyle w:val="SIBulletList1"/>
            </w:pPr>
            <w:proofErr w:type="gramStart"/>
            <w:r w:rsidRPr="00F073A1">
              <w:t>after</w:t>
            </w:r>
            <w:proofErr w:type="gramEnd"/>
            <w:r w:rsidRPr="00F073A1">
              <w:t xml:space="preserve"> each of the above jobs, complete operator maintenance on the saw used.</w:t>
            </w:r>
          </w:p>
        </w:tc>
      </w:tr>
    </w:tbl>
    <w:p w14:paraId="2948ADEF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677A95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456D1C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4D71E7F" w14:textId="77777777" w:rsidTr="00CA2922">
        <w:tc>
          <w:tcPr>
            <w:tcW w:w="5000" w:type="pct"/>
            <w:shd w:val="clear" w:color="auto" w:fill="auto"/>
          </w:tcPr>
          <w:p w14:paraId="335B20FF" w14:textId="77777777" w:rsidR="00240B22" w:rsidRDefault="00240B22" w:rsidP="00240B22">
            <w:pPr>
              <w:pStyle w:val="SIText"/>
            </w:pPr>
            <w:r w:rsidRPr="00240B22">
              <w:t>An individual must be able to demonstrate the knowledge required to perform the tasks outlined in the elements and performance criteria of this unit. This includes knowledge of:</w:t>
            </w:r>
          </w:p>
          <w:p w14:paraId="78B38F32" w14:textId="014AEE87" w:rsidR="006B5C7B" w:rsidRPr="006B5C7B" w:rsidRDefault="006B5C7B" w:rsidP="006B5C7B">
            <w:pPr>
              <w:pStyle w:val="SIBulletList1"/>
            </w:pPr>
            <w:r w:rsidRPr="006B5C7B">
              <w:t xml:space="preserve">health and </w:t>
            </w:r>
            <w:r w:rsidR="003B07BF">
              <w:t>safety</w:t>
            </w:r>
            <w:r w:rsidRPr="006B5C7B">
              <w:t xml:space="preserve"> hazards or risks related to </w:t>
            </w:r>
            <w:r>
              <w:t>trimming engineered wood panels</w:t>
            </w:r>
            <w:r w:rsidRPr="006B5C7B">
              <w:t xml:space="preserve"> </w:t>
            </w:r>
            <w:r w:rsidR="00825188">
              <w:t xml:space="preserve">with </w:t>
            </w:r>
            <w:r w:rsidR="00825188" w:rsidRPr="00825188">
              <w:t xml:space="preserve">automated trimming saws </w:t>
            </w:r>
            <w:r w:rsidRPr="006B5C7B">
              <w:t>as identified through risk assessments, manufacturer technical information, regulations and industry health and safety guides</w:t>
            </w:r>
          </w:p>
          <w:p w14:paraId="14BCBEA4" w14:textId="32AD5D41" w:rsidR="00240B22" w:rsidRPr="00240B22" w:rsidRDefault="003B07BF" w:rsidP="00240B22">
            <w:pPr>
              <w:pStyle w:val="SIBulletList1"/>
            </w:pPr>
            <w:r>
              <w:t>workplace</w:t>
            </w:r>
            <w:r w:rsidRPr="00240B22">
              <w:t xml:space="preserve"> </w:t>
            </w:r>
            <w:r w:rsidR="00240B22" w:rsidRPr="00240B22">
              <w:t xml:space="preserve">procedures specific to trimming new </w:t>
            </w:r>
            <w:r w:rsidR="003555F2">
              <w:t xml:space="preserve">engineered wood </w:t>
            </w:r>
            <w:r w:rsidR="00240B22" w:rsidRPr="00240B22">
              <w:t>panels to size:</w:t>
            </w:r>
          </w:p>
          <w:p w14:paraId="27EA5A05" w14:textId="3FDF5788" w:rsidR="00240B22" w:rsidRDefault="00240B22" w:rsidP="00240B22">
            <w:pPr>
              <w:pStyle w:val="SIBulletList2"/>
            </w:pPr>
            <w:r w:rsidRPr="00240B22">
              <w:t>health and safety with particular emphasis on equipment lock out</w:t>
            </w:r>
            <w:r w:rsidR="006B5C7B">
              <w:t>, emergency procedures</w:t>
            </w:r>
            <w:r w:rsidRPr="00240B22">
              <w:t xml:space="preserve"> and use of personal protective equipment</w:t>
            </w:r>
          </w:p>
          <w:p w14:paraId="32DC8822" w14:textId="3A06D2CA" w:rsidR="00496929" w:rsidRPr="00240B22" w:rsidRDefault="00496929" w:rsidP="00240B22">
            <w:pPr>
              <w:pStyle w:val="SIBulletList2"/>
            </w:pPr>
            <w:r>
              <w:t xml:space="preserve">use of </w:t>
            </w:r>
            <w:r w:rsidR="003B07BF">
              <w:t xml:space="preserve">trimming </w:t>
            </w:r>
            <w:r>
              <w:t>equipment</w:t>
            </w:r>
          </w:p>
          <w:p w14:paraId="648C2D62" w14:textId="77777777" w:rsidR="00240B22" w:rsidRPr="00240B22" w:rsidRDefault="00240B22" w:rsidP="00240B22">
            <w:pPr>
              <w:pStyle w:val="SIBulletList2"/>
            </w:pPr>
            <w:r w:rsidRPr="00240B22">
              <w:t>communication reporting lines</w:t>
            </w:r>
          </w:p>
          <w:p w14:paraId="25A30534" w14:textId="228B514F" w:rsidR="00240B22" w:rsidRDefault="00240B22" w:rsidP="00240B22">
            <w:pPr>
              <w:pStyle w:val="SIBulletList2"/>
            </w:pPr>
            <w:r w:rsidRPr="00240B22">
              <w:t>recording and reporting production outcomes, equipment faults and maintenance requirements</w:t>
            </w:r>
          </w:p>
          <w:p w14:paraId="7DCCFF2F" w14:textId="63EB8EB7" w:rsidR="00BA7DD3" w:rsidRPr="00BA7DD3" w:rsidRDefault="00BA7DD3" w:rsidP="00240B22">
            <w:pPr>
              <w:pStyle w:val="SIBulletList1"/>
            </w:pPr>
            <w:r w:rsidRPr="00F073A1">
              <w:t xml:space="preserve">environmental protection practices for </w:t>
            </w:r>
            <w:r w:rsidR="006B5C7B">
              <w:t>engineered wood panel facilities</w:t>
            </w:r>
            <w:r w:rsidRPr="00F073A1">
              <w:t>:</w:t>
            </w:r>
          </w:p>
          <w:p w14:paraId="3C66B313" w14:textId="77777777" w:rsidR="00BA7DD3" w:rsidRPr="00BA7DD3" w:rsidRDefault="00BA7DD3" w:rsidP="00DA4006">
            <w:pPr>
              <w:pStyle w:val="SIBulletList2"/>
            </w:pPr>
            <w:r w:rsidRPr="00F073A1">
              <w:t xml:space="preserve">reducing water and energy use </w:t>
            </w:r>
          </w:p>
          <w:p w14:paraId="4AF0A343" w14:textId="77777777" w:rsidR="00BA7DD3" w:rsidRPr="00BA7DD3" w:rsidRDefault="00BA7DD3" w:rsidP="00DA4006">
            <w:pPr>
              <w:pStyle w:val="SIBulletList2"/>
            </w:pPr>
            <w:r w:rsidRPr="00F073A1">
              <w:t>cleaning of plant, tools and equipment</w:t>
            </w:r>
          </w:p>
          <w:p w14:paraId="0CB4267F" w14:textId="77777777" w:rsidR="00BA7DD3" w:rsidRPr="00BA7DD3" w:rsidRDefault="00BA7DD3" w:rsidP="00DA4006">
            <w:pPr>
              <w:pStyle w:val="SIBulletList2"/>
            </w:pPr>
            <w:r w:rsidRPr="00F073A1">
              <w:t>disposing of, recycling and reusing timber and other waste</w:t>
            </w:r>
          </w:p>
          <w:p w14:paraId="763591DA" w14:textId="5ECEF3EC" w:rsidR="00BA7DD3" w:rsidRPr="00BA7DD3" w:rsidRDefault="00BA7DD3" w:rsidP="00BA7DD3">
            <w:pPr>
              <w:pStyle w:val="SIBulletList1"/>
            </w:pPr>
            <w:r w:rsidRPr="00F073A1">
              <w:t xml:space="preserve">typical </w:t>
            </w:r>
            <w:r w:rsidR="006B5C7B">
              <w:t>engineered wood</w:t>
            </w:r>
            <w:r w:rsidR="006B5C7B" w:rsidRPr="00F073A1">
              <w:t xml:space="preserve"> </w:t>
            </w:r>
            <w:r w:rsidRPr="00F073A1">
              <w:t>panel defects and how they affect ability to produce quality trimmed panels:</w:t>
            </w:r>
          </w:p>
          <w:p w14:paraId="00294F7C" w14:textId="77777777" w:rsidR="00BA7DD3" w:rsidRPr="00BA7DD3" w:rsidRDefault="00BA7DD3" w:rsidP="00BA7DD3">
            <w:pPr>
              <w:pStyle w:val="SIBulletList2"/>
            </w:pPr>
            <w:r w:rsidRPr="00F073A1">
              <w:t>warp</w:t>
            </w:r>
          </w:p>
          <w:p w14:paraId="4BDB021E" w14:textId="77777777" w:rsidR="00BA7DD3" w:rsidRPr="00BA7DD3" w:rsidRDefault="00BA7DD3" w:rsidP="00BA7DD3">
            <w:pPr>
              <w:pStyle w:val="SIBulletList2"/>
            </w:pPr>
            <w:r w:rsidRPr="00F073A1">
              <w:t>wane</w:t>
            </w:r>
          </w:p>
          <w:p w14:paraId="2BED09F9" w14:textId="77777777" w:rsidR="00BA7DD3" w:rsidRPr="00BA7DD3" w:rsidRDefault="00BA7DD3" w:rsidP="00BA7DD3">
            <w:pPr>
              <w:pStyle w:val="SIBulletList2"/>
            </w:pPr>
            <w:r w:rsidRPr="00F073A1">
              <w:t>cupping</w:t>
            </w:r>
          </w:p>
          <w:p w14:paraId="3FA46BDA" w14:textId="77777777" w:rsidR="00BA7DD3" w:rsidRPr="00BA7DD3" w:rsidRDefault="00BA7DD3" w:rsidP="00BA7DD3">
            <w:pPr>
              <w:pStyle w:val="SIBulletList2"/>
            </w:pPr>
            <w:r w:rsidRPr="00F073A1">
              <w:t>shakes</w:t>
            </w:r>
          </w:p>
          <w:p w14:paraId="21CA4E3B" w14:textId="77777777" w:rsidR="00BA7DD3" w:rsidRPr="00BA7DD3" w:rsidRDefault="00BA7DD3" w:rsidP="00BA7DD3">
            <w:pPr>
              <w:pStyle w:val="SIBulletList2"/>
            </w:pPr>
            <w:r w:rsidRPr="00F073A1">
              <w:t>insect defects</w:t>
            </w:r>
          </w:p>
          <w:p w14:paraId="69280493" w14:textId="77777777" w:rsidR="00BA7DD3" w:rsidRPr="00BA7DD3" w:rsidRDefault="00BA7DD3" w:rsidP="00BA7DD3">
            <w:pPr>
              <w:pStyle w:val="SIBulletList2"/>
            </w:pPr>
            <w:r w:rsidRPr="00F073A1">
              <w:t>knots</w:t>
            </w:r>
          </w:p>
          <w:p w14:paraId="3F445EC2" w14:textId="77777777" w:rsidR="00BA7DD3" w:rsidRPr="00BA7DD3" w:rsidRDefault="00BA7DD3" w:rsidP="00BA7DD3">
            <w:pPr>
              <w:pStyle w:val="SIBulletList2"/>
            </w:pPr>
            <w:r w:rsidRPr="00F073A1">
              <w:t>resin pockets</w:t>
            </w:r>
          </w:p>
          <w:p w14:paraId="3CF40CC5" w14:textId="77777777" w:rsidR="00BA7DD3" w:rsidRPr="00BA7DD3" w:rsidRDefault="00BA7DD3" w:rsidP="00BA7DD3">
            <w:pPr>
              <w:pStyle w:val="SIBulletList1"/>
            </w:pPr>
            <w:r w:rsidRPr="00F073A1">
              <w:t xml:space="preserve">cutting patterns and sequences for single straight cuts and angles </w:t>
            </w:r>
            <w:r w:rsidRPr="00BA7DD3">
              <w:t>requiring one cutting pass</w:t>
            </w:r>
          </w:p>
          <w:p w14:paraId="799AC8AA" w14:textId="77777777" w:rsidR="00BA7DD3" w:rsidRPr="00BA7DD3" w:rsidRDefault="00BA7DD3" w:rsidP="00BA7DD3">
            <w:pPr>
              <w:pStyle w:val="SIBulletList1"/>
            </w:pPr>
            <w:r w:rsidRPr="00F073A1">
              <w:t>range of industry standard lengths, cross sections and tolerances and applicable terminology</w:t>
            </w:r>
          </w:p>
          <w:p w14:paraId="42111F90" w14:textId="77777777" w:rsidR="00BA7DD3" w:rsidRPr="00BA7DD3" w:rsidRDefault="00BA7DD3" w:rsidP="00BA7DD3">
            <w:pPr>
              <w:pStyle w:val="SIBulletList1"/>
            </w:pPr>
            <w:r w:rsidRPr="00F073A1">
              <w:t>typical flow of material supply in and out of the trimming area</w:t>
            </w:r>
          </w:p>
          <w:p w14:paraId="25F4B041" w14:textId="233DBE4A" w:rsidR="00BA7DD3" w:rsidRPr="00BA7DD3" w:rsidRDefault="00BA7DD3" w:rsidP="00BA7DD3">
            <w:pPr>
              <w:pStyle w:val="SIBulletList1"/>
            </w:pPr>
            <w:r w:rsidRPr="00F073A1">
              <w:t xml:space="preserve">storage layout and categories for stacking finished </w:t>
            </w:r>
            <w:r w:rsidR="006B5C7B">
              <w:t xml:space="preserve">engineered wood </w:t>
            </w:r>
            <w:r w:rsidRPr="00F073A1">
              <w:t>panels</w:t>
            </w:r>
          </w:p>
          <w:p w14:paraId="371A7865" w14:textId="2CAA380A" w:rsidR="00BA7DD3" w:rsidRPr="00BA7DD3" w:rsidRDefault="00BA7DD3" w:rsidP="00BA7DD3">
            <w:pPr>
              <w:pStyle w:val="SIBulletList1"/>
            </w:pPr>
            <w:r w:rsidRPr="00F073A1">
              <w:t xml:space="preserve">purpose, features and operation of equipment used to trim new </w:t>
            </w:r>
            <w:r w:rsidR="006B5C7B">
              <w:t xml:space="preserve">engineered wood </w:t>
            </w:r>
            <w:r w:rsidRPr="00F073A1">
              <w:t>panels to size:</w:t>
            </w:r>
          </w:p>
          <w:p w14:paraId="0D8978CF" w14:textId="77777777" w:rsidR="00BA7DD3" w:rsidRPr="00BA7DD3" w:rsidRDefault="00BA7DD3" w:rsidP="00BA7DD3">
            <w:pPr>
              <w:pStyle w:val="SIBulletList2"/>
            </w:pPr>
            <w:r w:rsidRPr="00F073A1">
              <w:t>automated trimming saws</w:t>
            </w:r>
          </w:p>
          <w:p w14:paraId="6DEC66ED" w14:textId="77777777" w:rsidR="00BA7DD3" w:rsidRPr="00BA7DD3" w:rsidRDefault="00BA7DD3" w:rsidP="00BA7DD3">
            <w:pPr>
              <w:pStyle w:val="SIBulletList2"/>
            </w:pPr>
            <w:r w:rsidRPr="00F073A1">
              <w:t>conveyor belt systems</w:t>
            </w:r>
          </w:p>
          <w:p w14:paraId="1983155C" w14:textId="0904C9FD" w:rsidR="00F1480E" w:rsidRPr="000754EC" w:rsidRDefault="00BA7DD3" w:rsidP="00240B22">
            <w:pPr>
              <w:pStyle w:val="SIBulletList1"/>
            </w:pPr>
            <w:proofErr w:type="gramStart"/>
            <w:r w:rsidRPr="00F073A1">
              <w:t>methods</w:t>
            </w:r>
            <w:proofErr w:type="gramEnd"/>
            <w:r w:rsidRPr="00F073A1">
              <w:t xml:space="preserve"> for assessing saw blade condition and completing and basic non-specialist repair and maintenance for saws</w:t>
            </w:r>
            <w:r w:rsidR="00240B22">
              <w:t>.</w:t>
            </w:r>
          </w:p>
        </w:tc>
      </w:tr>
    </w:tbl>
    <w:p w14:paraId="5BB9D13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4B102B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29B2397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4D89E016" w14:textId="77777777" w:rsidTr="00CA2922">
        <w:tc>
          <w:tcPr>
            <w:tcW w:w="5000" w:type="pct"/>
            <w:shd w:val="clear" w:color="auto" w:fill="auto"/>
          </w:tcPr>
          <w:p w14:paraId="05ED4533" w14:textId="77777777" w:rsidR="00240B22" w:rsidRPr="00240B22" w:rsidRDefault="00240B22" w:rsidP="00240B22">
            <w:pPr>
              <w:pStyle w:val="SIText"/>
            </w:pPr>
            <w:r w:rsidRPr="00240B22">
              <w:t>Assessment of skills must take place under the following conditions:</w:t>
            </w:r>
          </w:p>
          <w:p w14:paraId="7A846FBE" w14:textId="77777777" w:rsidR="00240B22" w:rsidRPr="00240B22" w:rsidRDefault="00240B22" w:rsidP="00240B22">
            <w:pPr>
              <w:pStyle w:val="SIBulletList1"/>
            </w:pPr>
            <w:r w:rsidRPr="00240B22">
              <w:t>physical conditions:</w:t>
            </w:r>
          </w:p>
          <w:p w14:paraId="45BFD165" w14:textId="77777777" w:rsidR="00240B22" w:rsidRPr="00240B22" w:rsidRDefault="00240B22" w:rsidP="00240B22">
            <w:pPr>
              <w:pStyle w:val="SIBulletList2"/>
            </w:pPr>
            <w:r w:rsidRPr="00240B22">
              <w:t>skills must be demonstrated in an environment that accurately represents workplace conditions</w:t>
            </w:r>
          </w:p>
          <w:p w14:paraId="6AD0F5D1" w14:textId="77777777" w:rsidR="00240B22" w:rsidRPr="00240B22" w:rsidRDefault="00240B22" w:rsidP="00240B22">
            <w:pPr>
              <w:pStyle w:val="SIBulletList1"/>
            </w:pPr>
            <w:r w:rsidRPr="00240B22">
              <w:t>resources, equipment and materials:</w:t>
            </w:r>
          </w:p>
          <w:p w14:paraId="6F17FB10" w14:textId="77777777" w:rsidR="00BA7DD3" w:rsidRPr="00F073A1" w:rsidRDefault="00BA7DD3" w:rsidP="00240B22">
            <w:pPr>
              <w:pStyle w:val="SIBulletList2"/>
            </w:pPr>
            <w:r w:rsidRPr="00F073A1">
              <w:t>automated trimming saws</w:t>
            </w:r>
          </w:p>
          <w:p w14:paraId="0607874F" w14:textId="77777777" w:rsidR="00BA7DD3" w:rsidRPr="00F073A1" w:rsidRDefault="00BA7DD3" w:rsidP="00240B22">
            <w:pPr>
              <w:pStyle w:val="SIBulletList2"/>
            </w:pPr>
            <w:r w:rsidRPr="00F073A1">
              <w:t>maintenance tools and equipment for saws</w:t>
            </w:r>
          </w:p>
          <w:p w14:paraId="69DE83CA" w14:textId="77777777" w:rsidR="00BA7DD3" w:rsidRPr="00F073A1" w:rsidRDefault="00BA7DD3" w:rsidP="00240B22">
            <w:pPr>
              <w:pStyle w:val="SIBulletList2"/>
            </w:pPr>
            <w:r w:rsidRPr="00F073A1">
              <w:t>consumable saw blades</w:t>
            </w:r>
          </w:p>
          <w:p w14:paraId="1872CF07" w14:textId="03246DB2" w:rsidR="00BA7DD3" w:rsidRPr="00F073A1" w:rsidRDefault="00BA7DD3" w:rsidP="00240B22">
            <w:pPr>
              <w:pStyle w:val="SIBulletList2"/>
            </w:pPr>
            <w:r w:rsidRPr="00F073A1">
              <w:t xml:space="preserve">personal protective equipment suitable for trimming </w:t>
            </w:r>
            <w:r w:rsidR="006B5C7B">
              <w:t xml:space="preserve">engineered wood </w:t>
            </w:r>
            <w:r w:rsidRPr="00F073A1">
              <w:t>panels to size</w:t>
            </w:r>
          </w:p>
          <w:p w14:paraId="077CEF93" w14:textId="3854F87E" w:rsidR="00BA7DD3" w:rsidRPr="00F073A1" w:rsidRDefault="00BA7DD3" w:rsidP="00240B22">
            <w:pPr>
              <w:pStyle w:val="SIBulletList2"/>
            </w:pPr>
            <w:r w:rsidRPr="00F073A1">
              <w:t xml:space="preserve">a diverse range of commercial </w:t>
            </w:r>
            <w:r w:rsidR="006B5C7B">
              <w:t xml:space="preserve">engineered wood </w:t>
            </w:r>
            <w:r w:rsidRPr="00F073A1">
              <w:t xml:space="preserve">panels </w:t>
            </w:r>
          </w:p>
          <w:p w14:paraId="7131DAFB" w14:textId="77777777" w:rsidR="00240B22" w:rsidRPr="00240B22" w:rsidRDefault="00240B22" w:rsidP="00240B22">
            <w:pPr>
              <w:pStyle w:val="SIBulletList1"/>
            </w:pPr>
            <w:r w:rsidRPr="00240B22">
              <w:rPr>
                <w:rFonts w:eastAsia="Calibri"/>
              </w:rPr>
              <w:t>specifications:</w:t>
            </w:r>
          </w:p>
          <w:p w14:paraId="5EFF9E70" w14:textId="3B2A74F6" w:rsidR="00BA7DD3" w:rsidRPr="00F073A1" w:rsidRDefault="00240B22" w:rsidP="00240B22">
            <w:pPr>
              <w:pStyle w:val="SIBulletList2"/>
            </w:pPr>
            <w:r>
              <w:t>m</w:t>
            </w:r>
            <w:r w:rsidR="00BA7DD3" w:rsidRPr="00F073A1">
              <w:t>anufacturer instructions for use and maintenance of equipment</w:t>
            </w:r>
          </w:p>
          <w:p w14:paraId="0F6E05D5" w14:textId="00159C76" w:rsidR="00BA7DD3" w:rsidRPr="00F073A1" w:rsidRDefault="00BA7DD3" w:rsidP="00240B22">
            <w:pPr>
              <w:pStyle w:val="SIBulletList2"/>
            </w:pPr>
            <w:r w:rsidRPr="00F073A1">
              <w:t xml:space="preserve">work order with specific instructions for trimming and storing </w:t>
            </w:r>
            <w:r w:rsidR="003555F2">
              <w:t xml:space="preserve">engineered wood </w:t>
            </w:r>
            <w:r w:rsidRPr="00F073A1">
              <w:t>panels</w:t>
            </w:r>
          </w:p>
          <w:p w14:paraId="0AE27960" w14:textId="77777777" w:rsidR="00BA7DD3" w:rsidRPr="00F073A1" w:rsidRDefault="00BA7DD3" w:rsidP="00240B22">
            <w:pPr>
              <w:pStyle w:val="SIBulletList2"/>
            </w:pPr>
            <w:r w:rsidRPr="00F073A1">
              <w:t>template documents for recording production outcomes, equipment faults and maintenance requirements</w:t>
            </w:r>
          </w:p>
          <w:p w14:paraId="7E8696EF" w14:textId="44707EB9" w:rsidR="00BA7DD3" w:rsidRPr="00F073A1" w:rsidRDefault="003B07BF" w:rsidP="00183950">
            <w:pPr>
              <w:pStyle w:val="SIBulletList2"/>
            </w:pPr>
            <w:r>
              <w:t>workplace</w:t>
            </w:r>
            <w:r w:rsidRPr="00F073A1">
              <w:t xml:space="preserve"> </w:t>
            </w:r>
            <w:r w:rsidR="00BA7DD3" w:rsidRPr="00F073A1">
              <w:t>procedures for trimming panels to size</w:t>
            </w:r>
            <w:r w:rsidRPr="006B5C7B">
              <w:t xml:space="preserve"> </w:t>
            </w:r>
            <w:r>
              <w:t xml:space="preserve">including </w:t>
            </w:r>
            <w:r w:rsidRPr="006B5C7B">
              <w:t>health and safety and emergency procedures</w:t>
            </w:r>
            <w:r>
              <w:t xml:space="preserve"> and </w:t>
            </w:r>
            <w:r w:rsidRPr="006B5C7B">
              <w:t>environmental protection procedures</w:t>
            </w:r>
          </w:p>
          <w:p w14:paraId="52718B55" w14:textId="6B73F33C" w:rsidR="00240B22" w:rsidRDefault="00240B22" w:rsidP="00A374AD">
            <w:pPr>
              <w:pStyle w:val="SIBulletList1"/>
            </w:pPr>
            <w:r>
              <w:t>relationships:</w:t>
            </w:r>
          </w:p>
          <w:p w14:paraId="7A79EE41" w14:textId="27BEB93A" w:rsidR="00240B22" w:rsidRPr="00240B22" w:rsidRDefault="00240B22" w:rsidP="00240B22">
            <w:pPr>
              <w:pStyle w:val="SIBulletList2"/>
            </w:pPr>
            <w:proofErr w:type="gramStart"/>
            <w:r w:rsidRPr="00240B22">
              <w:t>relevant</w:t>
            </w:r>
            <w:proofErr w:type="gramEnd"/>
            <w:r w:rsidRPr="00240B22">
              <w:t xml:space="preserve"> personnel for the purposes of communicating information</w:t>
            </w:r>
            <w:r>
              <w:t>.</w:t>
            </w:r>
          </w:p>
          <w:p w14:paraId="0C594CA2" w14:textId="77777777" w:rsidR="00BA7DD3" w:rsidRPr="00F073A1" w:rsidRDefault="00BA7DD3" w:rsidP="00BA7DD3"/>
          <w:p w14:paraId="311A004A" w14:textId="6C3F5F88" w:rsidR="00F1480E" w:rsidRPr="000754EC" w:rsidRDefault="007134FE" w:rsidP="00240B22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</w:t>
            </w:r>
            <w:r w:rsidR="00BE57C5">
              <w:t>.</w:t>
            </w:r>
          </w:p>
        </w:tc>
      </w:tr>
    </w:tbl>
    <w:p w14:paraId="3D66979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40E7A70B" w14:textId="77777777" w:rsidTr="004679E3">
        <w:tc>
          <w:tcPr>
            <w:tcW w:w="990" w:type="pct"/>
            <w:shd w:val="clear" w:color="auto" w:fill="auto"/>
          </w:tcPr>
          <w:p w14:paraId="23D24F67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3551BBD" w14:textId="77777777" w:rsidR="00240B22" w:rsidRPr="00240B22" w:rsidRDefault="00240B22" w:rsidP="00240B22">
            <w:pPr>
              <w:pStyle w:val="SIText"/>
            </w:pPr>
            <w:r w:rsidRPr="00240B22">
              <w:t xml:space="preserve">Companion Volumes, including Implementation Guides, are available at </w:t>
            </w:r>
            <w:proofErr w:type="spellStart"/>
            <w:r w:rsidRPr="00240B22">
              <w:t>VETNet</w:t>
            </w:r>
            <w:proofErr w:type="spellEnd"/>
            <w:r w:rsidRPr="00240B22">
              <w:t xml:space="preserve">: </w:t>
            </w:r>
          </w:p>
          <w:p w14:paraId="79F180D0" w14:textId="4315D62F" w:rsidR="00F1480E" w:rsidRPr="000754EC" w:rsidRDefault="00ED39A7" w:rsidP="00240B22">
            <w:pPr>
              <w:pStyle w:val="SIText"/>
            </w:pPr>
            <w:hyperlink r:id="rId12" w:history="1">
              <w:r w:rsidR="00240B22" w:rsidRPr="00240B22">
                <w:t>https://vetnet.education.gov.au/Pages/TrainingDocs.aspx?q=0d96fe23-5747-4c01-9d6f-3509ff8d3d47</w:t>
              </w:r>
            </w:hyperlink>
          </w:p>
        </w:tc>
      </w:tr>
    </w:tbl>
    <w:p w14:paraId="12003807" w14:textId="77777777" w:rsidR="00F1480E" w:rsidRDefault="00F1480E" w:rsidP="005F771F">
      <w:pPr>
        <w:pStyle w:val="SIText"/>
      </w:pPr>
      <w:bookmarkStart w:id="0" w:name="_GoBack"/>
      <w:bookmarkEnd w:id="0"/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A91B4" w14:textId="77777777" w:rsidR="003C32CC" w:rsidRDefault="003C32CC" w:rsidP="00BF3F0A">
      <w:r>
        <w:separator/>
      </w:r>
    </w:p>
    <w:p w14:paraId="5D149A14" w14:textId="77777777" w:rsidR="003C32CC" w:rsidRDefault="003C32CC"/>
  </w:endnote>
  <w:endnote w:type="continuationSeparator" w:id="0">
    <w:p w14:paraId="7D827E79" w14:textId="77777777" w:rsidR="003C32CC" w:rsidRDefault="003C32CC" w:rsidP="00BF3F0A">
      <w:r>
        <w:continuationSeparator/>
      </w:r>
    </w:p>
    <w:p w14:paraId="123AEADC" w14:textId="77777777" w:rsidR="003C32CC" w:rsidRDefault="003C3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1964B067" w14:textId="21344982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860FB">
          <w:rPr>
            <w:noProof/>
          </w:rPr>
          <w:t>4</w:t>
        </w:r>
        <w:r w:rsidRPr="000754EC">
          <w:fldChar w:fldCharType="end"/>
        </w:r>
      </w:p>
      <w:p w14:paraId="46D012BE" w14:textId="0F3E5A35" w:rsidR="00D810DE" w:rsidRDefault="00ED39A7" w:rsidP="005F771F">
        <w:pPr>
          <w:pStyle w:val="SIText"/>
        </w:pPr>
      </w:p>
    </w:sdtContent>
  </w:sdt>
  <w:p w14:paraId="376BED1F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8F9A8" w14:textId="77777777" w:rsidR="003C32CC" w:rsidRDefault="003C32CC" w:rsidP="00BF3F0A">
      <w:r>
        <w:separator/>
      </w:r>
    </w:p>
    <w:p w14:paraId="6C7E6577" w14:textId="77777777" w:rsidR="003C32CC" w:rsidRDefault="003C32CC"/>
  </w:footnote>
  <w:footnote w:type="continuationSeparator" w:id="0">
    <w:p w14:paraId="60BAC4BB" w14:textId="77777777" w:rsidR="003C32CC" w:rsidRDefault="003C32CC" w:rsidP="00BF3F0A">
      <w:r>
        <w:continuationSeparator/>
      </w:r>
    </w:p>
    <w:p w14:paraId="781A1232" w14:textId="77777777" w:rsidR="003C32CC" w:rsidRDefault="003C3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BDE00" w14:textId="457C0367" w:rsidR="009C2650" w:rsidRPr="00BA7DD3" w:rsidRDefault="00ED39A7" w:rsidP="00BA7DD3">
    <w:sdt>
      <w:sdtPr>
        <w:rPr>
          <w:lang w:eastAsia="en-US"/>
        </w:rPr>
        <w:id w:val="-1676491632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1BD8A37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41881" w:rsidRPr="00BA7DD3">
      <w:rPr>
        <w:lang w:eastAsia="en-US"/>
      </w:rPr>
      <w:t>FWPWPP3</w:t>
    </w:r>
    <w:r w:rsidR="00941881">
      <w:t>XXX</w:t>
    </w:r>
    <w:r w:rsidR="00941881" w:rsidRPr="00BA7DD3">
      <w:rPr>
        <w:lang w:eastAsia="en-US"/>
      </w:rPr>
      <w:t xml:space="preserve"> </w:t>
    </w:r>
    <w:r w:rsidR="00BA7DD3" w:rsidRPr="00BA7DD3">
      <w:rPr>
        <w:lang w:eastAsia="en-US"/>
      </w:rPr>
      <w:t xml:space="preserve">Trim new </w:t>
    </w:r>
    <w:r w:rsidR="00236F11">
      <w:t xml:space="preserve">engineered wood </w:t>
    </w:r>
    <w:r w:rsidR="00BA7DD3" w:rsidRPr="00BA7DD3">
      <w:rPr>
        <w:lang w:eastAsia="en-US"/>
      </w:rPr>
      <w:t>panels to siz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ytjQyMrW0MDBU0lEKTi0uzszPAykwqQUAFTFd8CwAAAA="/>
  </w:docVars>
  <w:rsids>
    <w:rsidRoot w:val="003C32C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6B34"/>
    <w:rsid w:val="001078BF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09AB"/>
    <w:rsid w:val="00201A7C"/>
    <w:rsid w:val="0021210E"/>
    <w:rsid w:val="0021414D"/>
    <w:rsid w:val="00223124"/>
    <w:rsid w:val="00233143"/>
    <w:rsid w:val="00234444"/>
    <w:rsid w:val="00236F11"/>
    <w:rsid w:val="00240B22"/>
    <w:rsid w:val="00242293"/>
    <w:rsid w:val="00244EA7"/>
    <w:rsid w:val="00262FC3"/>
    <w:rsid w:val="0026394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10A6A"/>
    <w:rsid w:val="003144E6"/>
    <w:rsid w:val="00337E82"/>
    <w:rsid w:val="00346FDC"/>
    <w:rsid w:val="00350BB1"/>
    <w:rsid w:val="00352C83"/>
    <w:rsid w:val="003555F2"/>
    <w:rsid w:val="00366805"/>
    <w:rsid w:val="0037067D"/>
    <w:rsid w:val="003860FB"/>
    <w:rsid w:val="0038735B"/>
    <w:rsid w:val="003916D1"/>
    <w:rsid w:val="003A21F0"/>
    <w:rsid w:val="003A277F"/>
    <w:rsid w:val="003A58BA"/>
    <w:rsid w:val="003A5AE7"/>
    <w:rsid w:val="003A7221"/>
    <w:rsid w:val="003B07BF"/>
    <w:rsid w:val="003B3493"/>
    <w:rsid w:val="003C13AE"/>
    <w:rsid w:val="003C32CC"/>
    <w:rsid w:val="003D2E73"/>
    <w:rsid w:val="003D61E2"/>
    <w:rsid w:val="003E72B6"/>
    <w:rsid w:val="003E7BBE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96929"/>
    <w:rsid w:val="004A142B"/>
    <w:rsid w:val="004A3860"/>
    <w:rsid w:val="004A44E8"/>
    <w:rsid w:val="004A6E7A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15582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6EFB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21F0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A59E8"/>
    <w:rsid w:val="006B5C7B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B0391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25188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0759"/>
    <w:rsid w:val="00941881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0BB2"/>
    <w:rsid w:val="00A0695B"/>
    <w:rsid w:val="00A13052"/>
    <w:rsid w:val="00A216A8"/>
    <w:rsid w:val="00A223A6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A7DD3"/>
    <w:rsid w:val="00BB23F4"/>
    <w:rsid w:val="00BC5075"/>
    <w:rsid w:val="00BC5419"/>
    <w:rsid w:val="00BD3B0F"/>
    <w:rsid w:val="00BE57C5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4006"/>
    <w:rsid w:val="00DA53B5"/>
    <w:rsid w:val="00DC1D69"/>
    <w:rsid w:val="00DC5A3A"/>
    <w:rsid w:val="00DD0726"/>
    <w:rsid w:val="00E14C5A"/>
    <w:rsid w:val="00E238E6"/>
    <w:rsid w:val="00E35064"/>
    <w:rsid w:val="00E3681D"/>
    <w:rsid w:val="00E40225"/>
    <w:rsid w:val="00E501F0"/>
    <w:rsid w:val="00E6166D"/>
    <w:rsid w:val="00E86CC2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1B8E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5B71933"/>
  <w15:docId w15:val="{9C4FDFED-D956-4722-BC3E-DE01CE2C9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BA7D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A7DD3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BA7DD3"/>
    <w:pPr>
      <w:ind w:left="1083" w:hanging="36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BA7DD3"/>
    <w:pPr>
      <w:ind w:left="72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BA7DD3"/>
    <w:pPr>
      <w:numPr>
        <w:numId w:val="19"/>
      </w:numPr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BA7DD3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FF362-6CA3-4D2E-8144-CB0E0FB15F9D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39EEA7-0896-4FC4-9761-C13ED8868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27</cp:revision>
  <cp:lastPrinted>2016-05-27T05:21:00Z</cp:lastPrinted>
  <dcterms:created xsi:type="dcterms:W3CDTF">2017-12-11T23:02:00Z</dcterms:created>
  <dcterms:modified xsi:type="dcterms:W3CDTF">2018-08-2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